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c76a9371b4755ba7fe28efb51a9940fb7d66286"/>
    <w:p>
      <w:pPr>
        <w:pStyle w:val="Heading1"/>
      </w:pPr>
      <w:r>
        <w:t xml:space="preserve">Cover Letter for Telecommunication Engineer Position in New Zealand Wellington</w:t>
      </w:r>
    </w:p>
    <w:p>
      <w:pPr>
        <w:pStyle w:val="FirstParagraph"/>
      </w:pPr>
      <w:r>
        <w:rPr>
          <w:bCs/>
          <w:b/>
        </w:rPr>
        <w:t xml:space="preserve">John Doe</w:t>
      </w:r>
      <w:r>
        <w:br/>
      </w:r>
      <w:r>
        <w:t xml:space="preserve">123 Technology Lane</w:t>
      </w:r>
      <w:r>
        <w:br/>
      </w:r>
      <w:r>
        <w:t xml:space="preserve">Wellington, New Zealand</w:t>
      </w:r>
      <w:r>
        <w:br/>
      </w:r>
      <w:r>
        <w:t xml:space="preserve">john.doe@email.com | +64 21 123 4567</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Telecommunication Engineer position at [Company Name] in New Zealand Wellington. As a dedicated and experienced professional in the field of telecommunications, I am eager to contribute my technical expertise, innovative mindset, and passion for advancing communication technologies to support your organization’s mission. This opportunity aligns perfectly with my career goals, and I am confident that my background in network design, infrastructure development, and problem-solving will make me a valuable asset to your team.</w:t>
      </w:r>
    </w:p>
    <w:p>
      <w:pPr>
        <w:pStyle w:val="BodyText"/>
      </w:pPr>
      <w:r>
        <w:t xml:space="preserve">With over [X years] of experience as a Telecommunication Engineer, I have developed a strong foundation in designing, deploying, and maintaining complex communication systems. My work has spanned across various domains, including fiber optic networks, wireless communication solutions (such as 5G and LTE), and enterprise-level data transmission systems. I am particularly proud of my role in spearheading the implementation of a nationwide fiber network that improved connectivity for over 500,000 users. This project not only required technical precision but also collaboration with cross-functional teams, ensuring that timelines and quality standards were met.</w:t>
      </w:r>
    </w:p>
    <w:p>
      <w:pPr>
        <w:pStyle w:val="BodyText"/>
      </w:pPr>
      <w:r>
        <w:t xml:space="preserve">New Zealand Wellington has long been a hub for technological innovation and sustainable development, making it an ideal location to further my career. I have followed the growth of companies in the region, such as [specific companies or projects if applicable], and admire their commitment to leveraging cutting-edge technologies to address modern challenges. As a Telecommunication Engineer, I am driven by the opportunity to contribute to similar initiatives that enhance connectivity and drive economic growth. Wellington’s unique blend of natural beauty, cultural vibrancy, and technological advancement makes it an inspiring place to work, and I am eager to bring my skills to this dynamic environment.</w:t>
      </w:r>
    </w:p>
    <w:p>
      <w:pPr>
        <w:pStyle w:val="BodyText"/>
      </w:pPr>
      <w:r>
        <w:t xml:space="preserve">My technical expertise includes a deep understanding of network protocols (TCP/IP, OSPF, BGP), RF (radio frequency) engineering, and network security practices. I am proficient in tools such as Cisco IOS, Junos OS, and Wireshark for network analysis. Additionally, I have hands-on experience with fiber optic splicing techniques and satellite communication systems. My ability to troubleshoot complex issues under pressure has been instrumental in minimizing downtime for clients and ensuring seamless operations.</w:t>
      </w:r>
    </w:p>
    <w:p>
      <w:pPr>
        <w:pStyle w:val="BodyText"/>
      </w:pPr>
      <w:r>
        <w:t xml:space="preserve">In addition to my technical skills, I possess strong project management capabilities. I have led teams of up to 10 engineers on large-scale projects, from initial planning stages through execution and post-implementation support. For example, during a recent 5G rollout in [region or country], I coordinated with local authorities and stakeholders to ensure compliance with regulatory standards while optimizing network performance. This experience has honed my ability to balance technical requirements with business objectives, a skill I believe is critical for success in Wellington’s competitive tech landscape.</w:t>
      </w:r>
    </w:p>
    <w:p>
      <w:pPr>
        <w:pStyle w:val="BodyText"/>
      </w:pPr>
      <w:r>
        <w:t xml:space="preserve">What sets me apart as a Telecommunication Engineer is my commitment to continuous learning and adaptability. The telecommunications industry evolves rapidly, and I actively engage with professional development opportunities, such as attending conferences like the New Zealand Communications Summit and completing certifications in emerging technologies like edge computing and AI-driven network optimization. This proactive approach ensures that I remain at the forefront of industry advancements, enabling me to deliver innovative solutions that meet current and future demands.</w:t>
      </w:r>
    </w:p>
    <w:p>
      <w:pPr>
        <w:pStyle w:val="BodyText"/>
      </w:pPr>
      <w:r>
        <w:t xml:space="preserve">Welcoming a new Telecommunication Engineer to your team in Wellington would be an excellent opportunity to strengthen your organization’s capabilities in a region where reliable connectivity is essential for both urban and rural communities. I am particularly interested in contributing to projects that align with New Zealand’s national goals, such as the Rural Broadband Initiative or smart city developments. My experience working on similar initiatives has equipped me with the ability to navigate regulatory frameworks, collaborate with diverse stakeholders, and deliver results that exceed expectations.</w:t>
      </w:r>
    </w:p>
    <w:p>
      <w:pPr>
        <w:pStyle w:val="BodyText"/>
      </w:pPr>
      <w:r>
        <w:t xml:space="preserve">I am also drawn to [Company Name] because of its reputation for fostering a culture of innovation and teamwork. I believe my collaborative spirit and dedication to excellence would allow me to integrate seamlessly into your team. I am confident that my technical background, combined with my passion for telecommunications, will enable me to contribute meaningfully to your projects while growing professionally in Wellington’s thriving tech ecosystem.</w:t>
      </w:r>
    </w:p>
    <w:p>
      <w:pPr>
        <w:pStyle w:val="BodyText"/>
      </w:pPr>
      <w:r>
        <w:t xml:space="preserve">Thank you for considering my application. I would welcome the opportunity to discuss how my skills and experiences align with the needs of your organization. Please feel free to contact me at +64 21 123 4567 or john.doe@email.com at your earliest convenience. I look forward to the possibility of contributing to [Company Name]’s success in New Zealand Wellingt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0T18:01:32Z</dcterms:created>
  <dcterms:modified xsi:type="dcterms:W3CDTF">2025-12-10T18:01:32Z</dcterms:modified>
</cp:coreProperties>
</file>

<file path=docProps/custom.xml><?xml version="1.0" encoding="utf-8"?>
<Properties xmlns="http://schemas.openxmlformats.org/officeDocument/2006/custom-properties" xmlns:vt="http://schemas.openxmlformats.org/officeDocument/2006/docPropsVTypes"/>
</file>